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2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bookmarkEnd w:id="243"/>
    <w:bookmarkStart w:id="31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bookmarkEnd w:id="3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2-24T08:14:12Z</dcterms:created>
  <dcterms:modified xsi:type="dcterms:W3CDTF">2022-02-24T08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